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71C8" w:rsidRDefault="00A971C8">
      <w:pPr>
        <w:rPr>
          <w:rStyle w:val="Pogrubienie"/>
        </w:rPr>
      </w:pPr>
    </w:p>
    <w:p w:rsidR="00A971C8" w:rsidRDefault="00A971C8">
      <w:pPr>
        <w:rPr>
          <w:rStyle w:val="Pogrubienie"/>
        </w:rPr>
      </w:pPr>
    </w:p>
    <w:p w:rsidR="00A971C8" w:rsidRDefault="00A971C8">
      <w:pPr>
        <w:rPr>
          <w:rStyle w:val="Pogrubienie"/>
        </w:rPr>
      </w:pPr>
    </w:p>
    <w:p w:rsidR="00A971C8" w:rsidRDefault="00A971C8">
      <w:pPr>
        <w:rPr>
          <w:rStyle w:val="Pogrubienie"/>
        </w:rPr>
      </w:pPr>
      <w:r w:rsidRPr="00B042B4">
        <w:rPr>
          <w:rStyle w:val="Pogrubienie"/>
          <w:sz w:val="28"/>
          <w:szCs w:val="28"/>
        </w:rPr>
        <w:t>Wskazówki dla osób przyjeżdżających na badania DNA</w:t>
      </w:r>
      <w:r>
        <w:rPr>
          <w:rStyle w:val="Pogrubienie"/>
        </w:rPr>
        <w:t>:</w:t>
      </w:r>
    </w:p>
    <w:p w:rsidR="00A971C8" w:rsidRDefault="00A971C8">
      <w:pPr>
        <w:rPr>
          <w:rStyle w:val="Pogrubienie"/>
        </w:rPr>
      </w:pPr>
    </w:p>
    <w:p w:rsidR="00FE782B" w:rsidRPr="00B042B4" w:rsidRDefault="00B042B4" w:rsidP="00B042B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bookmarkStart w:id="0" w:name="_GoBack"/>
      <w:r w:rsidRPr="00B042B4">
        <w:rPr>
          <w:b/>
          <w:bCs/>
          <w:noProof/>
          <w:sz w:val="28"/>
          <w:szCs w:val="28"/>
          <w:lang w:eastAsia="pl-PL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90171</wp:posOffset>
            </wp:positionH>
            <wp:positionV relativeFrom="paragraph">
              <wp:posOffset>1533525</wp:posOffset>
            </wp:positionV>
            <wp:extent cx="5858933" cy="3295650"/>
            <wp:effectExtent l="0" t="0" r="8890" b="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skazówki dojazdu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206" cy="3296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A971C8">
        <w:rPr>
          <w:rStyle w:val="Pogrubienie"/>
        </w:rPr>
        <w:t> </w:t>
      </w:r>
      <w:r>
        <w:rPr>
          <w:rStyle w:val="Pogrubienie"/>
        </w:rPr>
        <w:tab/>
      </w:r>
      <w:r w:rsidR="00A971C8" w:rsidRPr="00B042B4">
        <w:rPr>
          <w:rFonts w:ascii="Arial" w:hAnsi="Arial" w:cs="Arial"/>
          <w:sz w:val="24"/>
          <w:szCs w:val="24"/>
        </w:rPr>
        <w:t>Ambulatorium do pobierania materiału biologicznego (DNA) znajduje się przy ul. Chałubińskiego 2a (wejście oznac</w:t>
      </w:r>
      <w:r w:rsidR="00A971C8" w:rsidRPr="00B042B4">
        <w:rPr>
          <w:rFonts w:ascii="Arial" w:hAnsi="Arial" w:cs="Arial"/>
          <w:sz w:val="24"/>
          <w:szCs w:val="24"/>
        </w:rPr>
        <w:t>zone czerwoną strzałką)</w:t>
      </w:r>
      <w:r>
        <w:rPr>
          <w:rFonts w:ascii="Arial" w:hAnsi="Arial" w:cs="Arial"/>
          <w:sz w:val="24"/>
          <w:szCs w:val="24"/>
        </w:rPr>
        <w:t>. Na poniższym</w:t>
      </w:r>
      <w:r w:rsidR="00A971C8" w:rsidRPr="00B042B4">
        <w:rPr>
          <w:rFonts w:ascii="Arial" w:hAnsi="Arial" w:cs="Arial"/>
          <w:sz w:val="24"/>
          <w:szCs w:val="24"/>
        </w:rPr>
        <w:t xml:space="preserve"> zdjęciu znajdują się dwa budynki Zakładu Technik Molekularnych. Ambulatorium znajduje się w białym budynku w głębi, wejście od strony ul. Chałubińskiego (oznac</w:t>
      </w:r>
      <w:r w:rsidR="00A971C8" w:rsidRPr="00B042B4">
        <w:rPr>
          <w:rFonts w:ascii="Arial" w:hAnsi="Arial" w:cs="Arial"/>
          <w:sz w:val="24"/>
          <w:szCs w:val="24"/>
        </w:rPr>
        <w:t>zone czerwoną strzałką)</w:t>
      </w:r>
      <w:r w:rsidR="00A971C8" w:rsidRPr="00B042B4">
        <w:rPr>
          <w:rFonts w:ascii="Arial" w:hAnsi="Arial" w:cs="Arial"/>
          <w:sz w:val="24"/>
          <w:szCs w:val="24"/>
        </w:rPr>
        <w:t>.</w:t>
      </w:r>
    </w:p>
    <w:sectPr w:rsidR="00FE782B" w:rsidRPr="00B042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2NDAyNrC0NDAzsbBU0lEKTi0uzszPAykwrAUA3jRpsiwAAAA="/>
  </w:docVars>
  <w:rsids>
    <w:rsidRoot w:val="00A971C8"/>
    <w:rsid w:val="00506147"/>
    <w:rsid w:val="009B6884"/>
    <w:rsid w:val="00A971C8"/>
    <w:rsid w:val="00B042B4"/>
    <w:rsid w:val="00FE7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5BB3930-4DDE-4FDC-BC42-738C02718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A971C8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A971C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6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arpiewska</dc:creator>
  <cp:keywords/>
  <dc:description/>
  <cp:lastModifiedBy>Anna Karpiewska</cp:lastModifiedBy>
  <cp:revision>2</cp:revision>
  <dcterms:created xsi:type="dcterms:W3CDTF">2023-06-16T11:57:00Z</dcterms:created>
  <dcterms:modified xsi:type="dcterms:W3CDTF">2023-06-16T12:03:00Z</dcterms:modified>
</cp:coreProperties>
</file>